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inkedIn:</w:t>
      </w:r>
      <w:r>
        <w:t xml:space="preserve"> </w:t>
      </w:r>
      <w:r>
        <w:t xml:space="preserve">[LinkedIn Profile URL]</w:t>
      </w:r>
      <w:r>
        <w:br/>
      </w: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interest in the UX/UI Designer position at your esteemed organization in Kenya, Nairobi. As a passionate and experienced designer with a deep understanding of user-centered design principles, I am eager to contribute my skills and creativity to help your team deliver exceptional digital experiences. With a focus on innovation, cultural sensitivity, and technical excellence, I am confident that my background aligns perfectly with the needs of your organization in this dynamic tech hub.</w:t>
      </w:r>
    </w:p>
    <w:p>
      <w:pPr>
        <w:pStyle w:val="BodyText"/>
      </w:pPr>
      <w:r>
        <w:t xml:space="preserve">As a UX/UI Designer with over [X years] of experience in crafting intuitive and visually appealing interfaces, I have developed a strong foundation in both digital product design and user research. My journey has taken me through diverse projects, from mobile-first applications to enterprise-level web platforms, each requiring a balance of aesthetics, functionality, and accessibility. However, it is the opportunity to work in Kenya Nairobi—a city that thrives at the intersection of tradition and technology—that excites me most. This vibrant location offers a unique canvas for designing solutions that resonate with local users while addressing global challenges.</w:t>
      </w:r>
    </w:p>
    <w:p>
      <w:pPr>
        <w:pStyle w:val="BodyText"/>
      </w:pPr>
      <w:r>
        <w:t xml:space="preserve">What sets me apart as a UX/UI Designer is my commitment to understanding the end-user’s needs before crafting any design. In Nairobi, where digital adoption is accelerating rapidly, I believe that user research and empathy are critical to creating products that truly serve the community. For instance, during my time working with a startup in East Africa, I led the redesign of a mobile app aimed at improving financial inclusion for rural populations. By conducting in-depth interviews and usability testing with local users, we were able to simplify complex workflows and increase user retention by 40%. This project not only reinforced my belief in the power of design but also highlighted the importance of tailoring solutions to the specific cultural and technological landscape of Kenya.</w:t>
      </w:r>
    </w:p>
    <w:p>
      <w:pPr>
        <w:pStyle w:val="BodyText"/>
      </w:pPr>
      <w:r>
        <w:t xml:space="preserve">My technical skills as a UX/UI Designer are complemented by a strong portfolio that showcases my ability to translate complex problems into elegant, user-friendly interfaces. I am proficient in tools such as Figma, Adobe XD, and Sketch for prototyping, as well as tools like UserTesting and Hotjar for gathering user feedback. Additionally, I have experience with agile methodologies and collaborative workflows, ensuring that design decisions are aligned with business goals while maintaining a focus on usability. In Nairobi’s fast-paced tech environment, where startups and established companies alike are constantly iterating on their products, this adaptability is essential.</w:t>
      </w:r>
    </w:p>
    <w:p>
      <w:pPr>
        <w:pStyle w:val="BodyText"/>
      </w:pPr>
      <w:r>
        <w:t xml:space="preserve">What excites me most about the opportunity to work in Kenya Nairobi is the chance to contribute to a growing design community that values innovation and inclusivity. The city has become a hub for tech startups, NGOs, and global organizations that are tackling challenges ranging from healthcare access to education. As a UX/UI Designer, I am eager to collaborate with local teams to create solutions that not only meet user needs but also drive social impact. Whether it’s designing an app for mobile-first users or optimizing a platform for low-bandwidth environments, I bring a mindset of resourcefulness and creativity that is vital in this region.</w:t>
      </w:r>
    </w:p>
    <w:p>
      <w:pPr>
        <w:pStyle w:val="BodyText"/>
      </w:pPr>
      <w:r>
        <w:t xml:space="preserve">In my previous role as a UX Designer at [Previous Company Name], I was instrumental in redesigning the user experience of an e-commerce platform catering to East African consumers. By prioritizing mobile usability and incorporating local payment methods, we saw a 30% increase in conversion rates. This experience taught me the importance of balancing global design trends with local context—a principle that I believe is crucial for success in Nairobi’s competitive market. I am particularly drawn to your organization’s mission of [mention specific company mission or values if known], as it aligns closely with my own passion for creating inclusive and impactful digital experiences.</w:t>
      </w:r>
    </w:p>
    <w:p>
      <w:pPr>
        <w:pStyle w:val="BodyText"/>
      </w:pPr>
      <w:r>
        <w:t xml:space="preserve">Moreover, I have a strong understanding of the challenges and opportunities that come with designing for Kenya Nairobi. The region’s diverse user base, varying levels of digital literacy, and unique infrastructure requirements demand a thoughtful approach to design. For example, I have worked on projects that required optimizing interfaces for low-end devices and ensuring accessibility for users with disabilities—a priority in any tech-driven initiative. My ability to navigate these constraints while maintaining a focus on innovation makes me an ideal candidate for this role.</w:t>
      </w:r>
    </w:p>
    <w:p>
      <w:pPr>
        <w:pStyle w:val="BodyText"/>
      </w:pPr>
      <w:r>
        <w:t xml:space="preserve">I am also deeply committed to professional growth and staying updated with the latest trends in UX/UI design. I regularly participate in design communities, attend workshops, and follow industry leaders who are shaping the future of digital experiences. In Nairobi, where the tech scene is evolving rapidly, this continuous learning is essential to remain at the forefront of innovation. I am particularly interested in exploring how emerging technologies like AI and AR can be leveraged to enhance user interactions in ways that are both intuitive and culturally relevant.</w:t>
      </w:r>
    </w:p>
    <w:p>
      <w:pPr>
        <w:pStyle w:val="BodyText"/>
      </w:pPr>
      <w:r>
        <w:t xml:space="preserve">Finally, I would like to emphasize my enthusiasm for working in Kenya Nairobi. This city is not just a location but a thriving ecosystem of creativity, collaboration, and opportunity. I am eager to bring my expertise as a UX/UI Designer to your team and contribute to projects that make a meaningful difference in the lives of users across the region. I am confident that my skills, combined with my passion for design, will enable me to make a valuable impact at your organization.</w:t>
      </w:r>
    </w:p>
    <w:p>
      <w:pPr>
        <w:pStyle w:val="BodyText"/>
      </w:pPr>
      <w:r>
        <w:t xml:space="preserve">Thank you for considering my application. I would welcome the opportunity to discuss how my experience and vision align with your goals. Please feel free to contact me at [Your Phone Number] or [Your Email Address] for further information. I look forward to the possibility of contributing to your team in Kenya Nairobi.</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1T05:59:46Z</dcterms:created>
  <dcterms:modified xsi:type="dcterms:W3CDTF">2026-07-21T05:59:46Z</dcterms:modified>
</cp:coreProperties>
</file>

<file path=docProps/custom.xml><?xml version="1.0" encoding="utf-8"?>
<Properties xmlns="http://schemas.openxmlformats.org/officeDocument/2006/custom-properties" xmlns:vt="http://schemas.openxmlformats.org/officeDocument/2006/docPropsVTypes"/>
</file>